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1877" w14:textId="439C054C" w:rsidR="006E055A" w:rsidRPr="006145B2" w:rsidRDefault="00E404B4" w:rsidP="00E404B4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4889B3" wp14:editId="70F6B574">
            <wp:simplePos x="0" y="0"/>
            <wp:positionH relativeFrom="column">
              <wp:posOffset>-147955</wp:posOffset>
            </wp:positionH>
            <wp:positionV relativeFrom="paragraph">
              <wp:posOffset>29210</wp:posOffset>
            </wp:positionV>
            <wp:extent cx="5934075" cy="1428750"/>
            <wp:effectExtent l="0" t="0" r="9525" b="0"/>
            <wp:wrapThrough wrapText="bothSides">
              <wp:wrapPolygon edited="0">
                <wp:start x="0" y="0"/>
                <wp:lineTo x="0" y="21312"/>
                <wp:lineTo x="21565" y="21312"/>
                <wp:lineTo x="21565" y="0"/>
                <wp:lineTo x="0" y="0"/>
              </wp:wrapPolygon>
            </wp:wrapThrough>
            <wp:docPr id="8" name="Resim 8">
              <a:hlinkClick xmlns:a="http://schemas.openxmlformats.org/drawingml/2006/main" r:id="rId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>
                      <a:hlinkClick r:id="rId5"/>
                    </pic:cNvPr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e-IJCMR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Reviewer</w:t>
      </w:r>
      <w:proofErr w:type="spellEnd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S</w:t>
      </w:r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uggestion</w:t>
      </w:r>
      <w:proofErr w:type="spellEnd"/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Form</w:t>
      </w:r>
    </w:p>
    <w:p w14:paraId="2C650B30" w14:textId="64DFDD95" w:rsidR="00AD6484" w:rsidRPr="00AD6484" w:rsidRDefault="00AD6484" w:rsidP="00484F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14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209"/>
      </w:tblGrid>
      <w:tr w:rsidR="00CE5B84" w:rsidRPr="00CE5B84" w14:paraId="047979E0" w14:textId="77777777" w:rsidTr="000A0652">
        <w:tc>
          <w:tcPr>
            <w:tcW w:w="9209" w:type="dxa"/>
            <w:shd w:val="clear" w:color="auto" w:fill="FFC000"/>
          </w:tcPr>
          <w:p w14:paraId="2D933C35" w14:textId="756C6769" w:rsidR="00CE5B84" w:rsidRPr="00CE5B84" w:rsidRDefault="006145B2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suggest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two 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ossible reviewers for your paper. The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names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 you recommend should be from the relevant field.</w:t>
            </w:r>
          </w:p>
        </w:tc>
      </w:tr>
    </w:tbl>
    <w:p w14:paraId="434537D4" w14:textId="77777777" w:rsidR="00CE5B84" w:rsidRDefault="00CE5B84"/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14B4EA9B" w14:textId="77777777" w:rsidTr="000A0652">
        <w:tc>
          <w:tcPr>
            <w:tcW w:w="9214" w:type="dxa"/>
            <w:gridSpan w:val="3"/>
            <w:shd w:val="clear" w:color="auto" w:fill="FFC000"/>
          </w:tcPr>
          <w:p w14:paraId="25A060F9" w14:textId="657CDB6A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0A0652">
        <w:tc>
          <w:tcPr>
            <w:tcW w:w="3686" w:type="dxa"/>
          </w:tcPr>
          <w:p w14:paraId="7B98EDFC" w14:textId="57C068AB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74D497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0A0652">
        <w:tc>
          <w:tcPr>
            <w:tcW w:w="3686" w:type="dxa"/>
          </w:tcPr>
          <w:p w14:paraId="03C293BA" w14:textId="2E9036F7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3554DC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0A0652">
        <w:tc>
          <w:tcPr>
            <w:tcW w:w="3686" w:type="dxa"/>
          </w:tcPr>
          <w:p w14:paraId="71CF1219" w14:textId="156B90A2" w:rsidR="00CE5B84" w:rsidRPr="00AD64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60B849A6" w:rsidR="00CE5B84" w:rsidRDefault="000D109D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D9991E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0A0652">
        <w:tc>
          <w:tcPr>
            <w:tcW w:w="3686" w:type="dxa"/>
          </w:tcPr>
          <w:p w14:paraId="182C6F33" w14:textId="6CD165A1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A125A3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0A0652">
        <w:tc>
          <w:tcPr>
            <w:tcW w:w="3686" w:type="dxa"/>
          </w:tcPr>
          <w:p w14:paraId="314F7AE0" w14:textId="5AB7BE05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9C8531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0A0652">
        <w:tc>
          <w:tcPr>
            <w:tcW w:w="3686" w:type="dxa"/>
          </w:tcPr>
          <w:p w14:paraId="194D9AFE" w14:textId="04F082D0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8036C32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6C229B84" w14:textId="77777777" w:rsidTr="000A0652">
        <w:tc>
          <w:tcPr>
            <w:tcW w:w="9214" w:type="dxa"/>
            <w:gridSpan w:val="3"/>
            <w:shd w:val="clear" w:color="auto" w:fill="FFC000"/>
          </w:tcPr>
          <w:p w14:paraId="3CD25563" w14:textId="1A658112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0A0652">
        <w:tc>
          <w:tcPr>
            <w:tcW w:w="3686" w:type="dxa"/>
          </w:tcPr>
          <w:p w14:paraId="06B50E05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D68AC7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0A0652">
        <w:tc>
          <w:tcPr>
            <w:tcW w:w="3686" w:type="dxa"/>
          </w:tcPr>
          <w:p w14:paraId="0A22FB8B" w14:textId="74BC3E34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7E9D7B36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0A0652">
        <w:tc>
          <w:tcPr>
            <w:tcW w:w="3686" w:type="dxa"/>
          </w:tcPr>
          <w:p w14:paraId="4A94892B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18EE5639" w:rsidR="00CE5B84" w:rsidRDefault="000D109D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9CC9D1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0A0652">
        <w:tc>
          <w:tcPr>
            <w:tcW w:w="3686" w:type="dxa"/>
          </w:tcPr>
          <w:p w14:paraId="052A3E3F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516DBB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0A0652">
        <w:tc>
          <w:tcPr>
            <w:tcW w:w="3686" w:type="dxa"/>
          </w:tcPr>
          <w:p w14:paraId="1F2ED97C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61E16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0A0652">
        <w:tc>
          <w:tcPr>
            <w:tcW w:w="3686" w:type="dxa"/>
          </w:tcPr>
          <w:p w14:paraId="2FA4551E" w14:textId="0C031D16" w:rsidR="00AD6484" w:rsidRPr="00AD6484" w:rsidRDefault="00AD6484" w:rsidP="00CE5B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27AFEBF5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p w14:paraId="6C0127AD" w14:textId="01FA6DF8" w:rsidR="00E81387" w:rsidRDefault="00E81387" w:rsidP="007261E7"/>
    <w:sectPr w:rsidR="00E81387" w:rsidSect="006E055A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gUA0hP7oywAAAA="/>
  </w:docVars>
  <w:rsids>
    <w:rsidRoot w:val="004F3E39"/>
    <w:rsid w:val="000A0652"/>
    <w:rsid w:val="000D109D"/>
    <w:rsid w:val="000E0FAC"/>
    <w:rsid w:val="00122C7B"/>
    <w:rsid w:val="00140081"/>
    <w:rsid w:val="00484FEB"/>
    <w:rsid w:val="004F3E39"/>
    <w:rsid w:val="00565D92"/>
    <w:rsid w:val="006145B2"/>
    <w:rsid w:val="006E055A"/>
    <w:rsid w:val="007261E7"/>
    <w:rsid w:val="00AD313C"/>
    <w:rsid w:val="00AD6484"/>
    <w:rsid w:val="00B4250A"/>
    <w:rsid w:val="00BA3029"/>
    <w:rsid w:val="00CE5B84"/>
    <w:rsid w:val="00E404B4"/>
    <w:rsid w:val="00E81387"/>
    <w:rsid w:val="00F40592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e-ijcm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7</cp:revision>
  <dcterms:created xsi:type="dcterms:W3CDTF">2021-02-04T08:48:00Z</dcterms:created>
  <dcterms:modified xsi:type="dcterms:W3CDTF">2021-11-07T18:40:00Z</dcterms:modified>
</cp:coreProperties>
</file>